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obert Kell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ber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ll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10 N Fairview Ave Mount Prospect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benkell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495768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y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0/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